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bookmarkStart w:id="0" w:name="_GoBack"/>
      <w:bookmarkEnd w:id="0"/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E0F0ECE" w:rsidR="00173A24" w:rsidRDefault="005A55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62B7C130" w:rsidR="00173A24" w:rsidRDefault="005A55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E7B2B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552E">
        <w:rPr>
          <w:rFonts w:ascii="Muli" w:eastAsia="Muli" w:hAnsi="Muli" w:cs="Muli"/>
          <w:sz w:val="24"/>
          <w:szCs w:val="24"/>
          <w:u w:val="single"/>
        </w:rPr>
        <w:t xml:space="preserve"> To divide or group parts of the web page and add stilling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5F65EC1A" w:rsidR="00173A24" w:rsidRDefault="005A552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Fonts w:ascii="Muli" w:eastAsia="Muli" w:hAnsi="Muli" w:cs="Muli"/>
          <w:b/>
          <w:sz w:val="24"/>
          <w:szCs w:val="24"/>
        </w:rPr>
        <w:t xml:space="preserve">Relative </w:t>
      </w:r>
      <w:r w:rsidR="00BB2364">
        <w:rPr>
          <w:rFonts w:ascii="Muli" w:eastAsia="Muli" w:hAnsi="Muli" w:cs="Muli"/>
          <w:b/>
          <w:sz w:val="24"/>
          <w:szCs w:val="24"/>
        </w:rPr>
        <w:t xml:space="preserve"> position</w:t>
      </w:r>
      <w:proofErr w:type="gramEnd"/>
      <w:r w:rsidR="00BB2364">
        <w:rPr>
          <w:rFonts w:ascii="Muli" w:eastAsia="Muli" w:hAnsi="Muli" w:cs="Muli"/>
          <w:b/>
          <w:sz w:val="24"/>
          <w:szCs w:val="24"/>
        </w:rPr>
        <w:t xml:space="preserve"> places element in its current position without changing lay out </w:t>
      </w:r>
    </w:p>
    <w:p w14:paraId="3FDC70B6" w14:textId="6C2C198D" w:rsidR="00BB2364" w:rsidRDefault="00BB2364" w:rsidP="00BB236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Fonts w:ascii="Muli" w:eastAsia="Muli" w:hAnsi="Muli" w:cs="Muli"/>
          <w:b/>
          <w:sz w:val="24"/>
          <w:szCs w:val="24"/>
        </w:rPr>
        <w:t xml:space="preserve">Absolute </w:t>
      </w:r>
      <w:r>
        <w:rPr>
          <w:rFonts w:ascii="Muli" w:eastAsia="Muli" w:hAnsi="Muli" w:cs="Muli"/>
          <w:b/>
          <w:sz w:val="24"/>
          <w:szCs w:val="24"/>
        </w:rPr>
        <w:t xml:space="preserve"> position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places element </w:t>
      </w:r>
      <w:r>
        <w:rPr>
          <w:rFonts w:ascii="Muli" w:eastAsia="Muli" w:hAnsi="Muli" w:cs="Muli"/>
          <w:b/>
          <w:sz w:val="24"/>
          <w:szCs w:val="24"/>
        </w:rPr>
        <w:t xml:space="preserve">in its current position with </w:t>
      </w:r>
      <w:r>
        <w:rPr>
          <w:rFonts w:ascii="Muli" w:eastAsia="Muli" w:hAnsi="Muli" w:cs="Muli"/>
          <w:b/>
          <w:sz w:val="24"/>
          <w:szCs w:val="24"/>
        </w:rPr>
        <w:t xml:space="preserve">changing lay out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8EE7CDF" w:rsidR="00173A24" w:rsidRDefault="00BB236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add transparency to element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DC043E5" w:rsidR="00173A2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B897A66" w:rsidR="00173A2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6" w14:textId="4B60E642" w:rsidR="00173A2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nline testing in snack expo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6E56FA" w14:textId="54EC4E7C" w:rsidR="006B7D1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outpu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344B1D4" w:rsidR="00173A2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output to render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F205465" w:rsidR="00173A2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7D66BB86" w14:textId="77777777" w:rsidR="006B7D14" w:rsidRDefault="006B7D1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A552E"/>
    <w:rsid w:val="006B7D14"/>
    <w:rsid w:val="007C1257"/>
    <w:rsid w:val="009526BB"/>
    <w:rsid w:val="00BB2364"/>
    <w:rsid w:val="00BE6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LAP</dc:creator>
  <cp:lastModifiedBy>ACERLAP</cp:lastModifiedBy>
  <cp:revision>2</cp:revision>
  <dcterms:created xsi:type="dcterms:W3CDTF">2021-12-02T14:35:00Z</dcterms:created>
  <dcterms:modified xsi:type="dcterms:W3CDTF">2021-12-02T14:35:00Z</dcterms:modified>
</cp:coreProperties>
</file>